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page" w:tblpX="829" w:tblpY="181"/>
        <w:tblW w:w="5055" w:type="pct"/>
        <w:tblLook w:val="04A0" w:firstRow="1" w:lastRow="0" w:firstColumn="1" w:lastColumn="0" w:noHBand="0" w:noVBand="1"/>
      </w:tblPr>
      <w:tblGrid>
        <w:gridCol w:w="1783"/>
        <w:gridCol w:w="3946"/>
        <w:gridCol w:w="1156"/>
        <w:gridCol w:w="1056"/>
        <w:gridCol w:w="1139"/>
        <w:gridCol w:w="1348"/>
        <w:gridCol w:w="814"/>
        <w:gridCol w:w="613"/>
        <w:gridCol w:w="1142"/>
        <w:gridCol w:w="1531"/>
      </w:tblGrid>
      <w:tr w:rsidR="00BA0CF1" w14:paraId="78E08BA2" w14:textId="77777777" w:rsidTr="00ED1A57">
        <w:tc>
          <w:tcPr>
            <w:tcW w:w="1972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BD45FF4" w14:textId="77777777" w:rsidR="00BA0CF1" w:rsidRDefault="00BA0CF1" w:rsidP="00ED1A57">
            <w:pPr>
              <w:spacing w:before="60" w:after="60"/>
              <w:jc w:val="center"/>
            </w:pPr>
            <w:r>
              <w:t>Full Name of Organization (and Name Abbreviation)</w:t>
            </w:r>
          </w:p>
        </w:tc>
        <w:tc>
          <w:tcPr>
            <w:tcW w:w="1897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71EBFC" w14:textId="77777777" w:rsidR="00BA0CF1" w:rsidRDefault="00BA0CF1" w:rsidP="00ED1A57">
            <w:pPr>
              <w:spacing w:before="60"/>
              <w:jc w:val="center"/>
            </w:pPr>
            <w:r>
              <w:t>Name of Event (and Indicate if it’s a Series of Events)</w:t>
            </w:r>
          </w:p>
        </w:tc>
        <w:tc>
          <w:tcPr>
            <w:tcW w:w="1131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676DBF1" w14:textId="77777777" w:rsidR="00BA0CF1" w:rsidRDefault="00BA0CF1" w:rsidP="00ED1A57">
            <w:pPr>
              <w:spacing w:before="60"/>
              <w:jc w:val="center"/>
            </w:pPr>
            <w:r>
              <w:t>Date of Event(s)</w:t>
            </w:r>
          </w:p>
        </w:tc>
      </w:tr>
      <w:tr w:rsidR="00BA0CF1" w14:paraId="542F262B" w14:textId="77777777" w:rsidTr="00ED1A57">
        <w:tc>
          <w:tcPr>
            <w:tcW w:w="1972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59B2F2" w14:textId="17366E3E" w:rsidR="00BA0CF1" w:rsidRDefault="009E1EBE" w:rsidP="00ED1A57">
            <w:pPr>
              <w:spacing w:before="120" w:after="120"/>
              <w:jc w:val="center"/>
            </w:pPr>
            <w:r>
              <w:t>Graduate Engineering &amp; Science Students Association(GESSA)</w:t>
            </w:r>
          </w:p>
        </w:tc>
        <w:tc>
          <w:tcPr>
            <w:tcW w:w="1897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32D9BC" w14:textId="4A698275" w:rsidR="00BA0CF1" w:rsidRDefault="00D93A2C" w:rsidP="00C72330">
            <w:pPr>
              <w:jc w:val="center"/>
            </w:pPr>
            <w:r>
              <w:t xml:space="preserve"> GESS</w:t>
            </w:r>
            <w:r w:rsidR="00150C9B">
              <w:t>A</w:t>
            </w:r>
            <w:r w:rsidR="00C72330">
              <w:t xml:space="preserve"> Social</w:t>
            </w:r>
          </w:p>
        </w:tc>
        <w:tc>
          <w:tcPr>
            <w:tcW w:w="1131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6D7E9BE" w14:textId="569FA571" w:rsidR="00D93A2C" w:rsidRDefault="003D1602" w:rsidP="00ED1A57">
            <w:pPr>
              <w:jc w:val="center"/>
            </w:pPr>
            <w:r>
              <w:t>Oct 16</w:t>
            </w:r>
            <w:r w:rsidRPr="003D1602">
              <w:rPr>
                <w:vertAlign w:val="superscript"/>
              </w:rPr>
              <w:t>th</w:t>
            </w:r>
            <w:r>
              <w:t xml:space="preserve"> </w:t>
            </w:r>
            <w:bookmarkStart w:id="0" w:name="_GoBack"/>
            <w:bookmarkEnd w:id="0"/>
            <w:r w:rsidR="00150C9B">
              <w:t>2015</w:t>
            </w:r>
          </w:p>
        </w:tc>
      </w:tr>
      <w:tr w:rsidR="00BA0CF1" w14:paraId="1094D2B2" w14:textId="77777777" w:rsidTr="00ED1A57">
        <w:trPr>
          <w:trHeight w:val="204"/>
        </w:trPr>
        <w:tc>
          <w:tcPr>
            <w:tcW w:w="5000" w:type="pct"/>
            <w:gridSpan w:val="10"/>
            <w:tcBorders>
              <w:top w:val="single" w:sz="12" w:space="0" w:color="auto"/>
              <w:left w:val="single" w:sz="12" w:space="0" w:color="000000"/>
              <w:bottom w:val="single" w:sz="4" w:space="0" w:color="auto"/>
              <w:right w:val="single" w:sz="12" w:space="0" w:color="auto"/>
            </w:tcBorders>
            <w:shd w:val="clear" w:color="auto" w:fill="E7E6E6" w:themeFill="background2"/>
          </w:tcPr>
          <w:p w14:paraId="2FD81B1C" w14:textId="5B63C523" w:rsidR="00BA0CF1" w:rsidRPr="00A83172" w:rsidRDefault="00BA0CF1" w:rsidP="00ED1A57">
            <w:pPr>
              <w:jc w:val="center"/>
              <w:rPr>
                <w:smallCaps/>
                <w:sz w:val="28"/>
                <w:szCs w:val="28"/>
              </w:rPr>
            </w:pPr>
            <w:r w:rsidRPr="00A83172">
              <w:rPr>
                <w:smallCaps/>
                <w:sz w:val="28"/>
                <w:szCs w:val="28"/>
              </w:rPr>
              <w:t>Comprehensive Budget Plan</w:t>
            </w:r>
          </w:p>
        </w:tc>
      </w:tr>
      <w:tr w:rsidR="00BA0CF1" w14:paraId="70D7C82B" w14:textId="77777777" w:rsidTr="00ED1A57">
        <w:trPr>
          <w:trHeight w:val="708"/>
        </w:trPr>
        <w:tc>
          <w:tcPr>
            <w:tcW w:w="614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</w:tcPr>
          <w:p w14:paraId="3863C21E" w14:textId="0E576CCB" w:rsidR="00BA0CF1" w:rsidRDefault="00BA0CF1" w:rsidP="00ED1A57">
            <w:pPr>
              <w:spacing w:before="60"/>
              <w:jc w:val="center"/>
            </w:pPr>
            <w:r>
              <w:t>Vendor</w:t>
            </w:r>
          </w:p>
          <w:p w14:paraId="661ACF5D" w14:textId="77777777" w:rsidR="00BA0CF1" w:rsidRDefault="00BA0CF1" w:rsidP="00ED1A57">
            <w:pPr>
              <w:jc w:val="center"/>
            </w:pPr>
            <w:r>
              <w:t>OR Place of Purchase</w:t>
            </w:r>
          </w:p>
        </w:tc>
        <w:tc>
          <w:tcPr>
            <w:tcW w:w="1756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2D921427" w14:textId="77777777" w:rsidR="00BA0CF1" w:rsidRDefault="00BA0CF1" w:rsidP="00ED1A57">
            <w:pPr>
              <w:spacing w:before="240"/>
              <w:jc w:val="center"/>
            </w:pPr>
            <w:r>
              <w:t>Item Description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581BEF30" w14:textId="77777777" w:rsidR="00BA0CF1" w:rsidRDefault="00BA0CF1" w:rsidP="00ED1A57">
            <w:pPr>
              <w:spacing w:before="240"/>
              <w:jc w:val="center"/>
            </w:pPr>
            <w:r>
              <w:t>Quantity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42B3E82B" w14:textId="77777777" w:rsidR="00BA0CF1" w:rsidRDefault="00BA0CF1" w:rsidP="00ED1A57">
            <w:pPr>
              <w:spacing w:before="120"/>
              <w:jc w:val="center"/>
            </w:pPr>
            <w:r>
              <w:t>Cost Per Item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0ADE8A66" w14:textId="77777777" w:rsidR="00BA0CF1" w:rsidRDefault="00BA0CF1" w:rsidP="00ED1A57">
            <w:pPr>
              <w:spacing w:before="60"/>
              <w:jc w:val="center"/>
            </w:pPr>
            <w:r>
              <w:t>Total Cost of All Items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16701731" w14:textId="77777777" w:rsidR="00BA0CF1" w:rsidRDefault="00BA0CF1" w:rsidP="00ED1A57">
            <w:pPr>
              <w:spacing w:before="120"/>
              <w:jc w:val="center"/>
            </w:pPr>
            <w:r>
              <w:t>Tax</w:t>
            </w:r>
          </w:p>
          <w:p w14:paraId="653665C0" w14:textId="77777777" w:rsidR="00BA0CF1" w:rsidRDefault="00BA0CF1" w:rsidP="00ED1A57">
            <w:pPr>
              <w:jc w:val="center"/>
            </w:pPr>
            <w:r>
              <w:t>(Cost x .08)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72EA645E" w14:textId="77777777" w:rsidR="00BA0CF1" w:rsidRDefault="00BA0CF1" w:rsidP="00ED1A57">
            <w:pPr>
              <w:spacing w:before="60"/>
              <w:jc w:val="center"/>
            </w:pPr>
            <w:r>
              <w:t>GPSA Expense? (Y/N)</w:t>
            </w:r>
          </w:p>
        </w:tc>
        <w:tc>
          <w:tcPr>
            <w:tcW w:w="527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</w:tcPr>
          <w:p w14:paraId="25196063" w14:textId="77777777" w:rsidR="00BA0CF1" w:rsidRDefault="00BA0CF1" w:rsidP="00ED1A57">
            <w:pPr>
              <w:spacing w:before="60"/>
              <w:jc w:val="center"/>
            </w:pPr>
            <w:r>
              <w:t>TOTAL</w:t>
            </w:r>
          </w:p>
          <w:p w14:paraId="599381B7" w14:textId="77777777" w:rsidR="00BA0CF1" w:rsidRDefault="00BA0CF1" w:rsidP="00ED1A57">
            <w:pPr>
              <w:jc w:val="center"/>
            </w:pPr>
            <w:r>
              <w:t>(Total Cost</w:t>
            </w:r>
          </w:p>
          <w:p w14:paraId="0AE43BD3" w14:textId="77777777" w:rsidR="00BA0CF1" w:rsidRDefault="00BA0CF1" w:rsidP="00ED1A57">
            <w:pPr>
              <w:jc w:val="center"/>
            </w:pPr>
            <w:r>
              <w:t>+ Tax)</w:t>
            </w:r>
          </w:p>
        </w:tc>
      </w:tr>
      <w:tr w:rsidR="00150C9B" w14:paraId="13F7D0B3" w14:textId="77777777" w:rsidTr="00ED1A57">
        <w:trPr>
          <w:trHeight w:val="420"/>
        </w:trPr>
        <w:tc>
          <w:tcPr>
            <w:tcW w:w="614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</w:tcPr>
          <w:p w14:paraId="21D9C27B" w14:textId="2162BF0C" w:rsidR="00150C9B" w:rsidRDefault="00150C9B" w:rsidP="00150C9B">
            <w:pPr>
              <w:spacing w:before="60"/>
              <w:jc w:val="center"/>
            </w:pPr>
            <w:r>
              <w:t xml:space="preserve">Hungry </w:t>
            </w:r>
            <w:proofErr w:type="spellStart"/>
            <w:r>
              <w:t>Howies</w:t>
            </w:r>
            <w:proofErr w:type="spellEnd"/>
          </w:p>
        </w:tc>
        <w:tc>
          <w:tcPr>
            <w:tcW w:w="1756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3A06ABD2" w14:textId="3D869783" w:rsidR="00150C9B" w:rsidRDefault="00150C9B" w:rsidP="00150C9B">
            <w:pPr>
              <w:spacing w:before="240"/>
              <w:jc w:val="center"/>
            </w:pPr>
            <w:r>
              <w:t xml:space="preserve"> Deep Dish One-topping  Pizza (in offer)</w:t>
            </w:r>
          </w:p>
        </w:tc>
        <w:tc>
          <w:tcPr>
            <w:tcW w:w="36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2CFA678A" w14:textId="29319701" w:rsidR="00150C9B" w:rsidRDefault="00150C9B" w:rsidP="00150C9B">
            <w:pPr>
              <w:spacing w:before="240"/>
              <w:jc w:val="center"/>
            </w:pPr>
            <w:r>
              <w:t>2</w:t>
            </w:r>
            <w:r w:rsidR="003D1602">
              <w:t>5</w:t>
            </w:r>
          </w:p>
        </w:tc>
        <w:tc>
          <w:tcPr>
            <w:tcW w:w="392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1D62E137" w14:textId="728A07C3" w:rsidR="00150C9B" w:rsidRDefault="00150C9B" w:rsidP="00150C9B">
            <w:pPr>
              <w:spacing w:before="120"/>
              <w:jc w:val="center"/>
            </w:pPr>
            <w:r>
              <w:t>$10.00</w:t>
            </w:r>
          </w:p>
        </w:tc>
        <w:tc>
          <w:tcPr>
            <w:tcW w:w="464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7566CAC7" w14:textId="785B0107" w:rsidR="00150C9B" w:rsidRDefault="003D1602" w:rsidP="00150C9B">
            <w:pPr>
              <w:spacing w:before="60"/>
              <w:jc w:val="center"/>
            </w:pPr>
            <w:r>
              <w:t>$25</w:t>
            </w:r>
            <w:r w:rsidR="00150C9B">
              <w:t>0.00</w:t>
            </w:r>
          </w:p>
        </w:tc>
        <w:tc>
          <w:tcPr>
            <w:tcW w:w="491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037E1F4B" w14:textId="72342207" w:rsidR="00150C9B" w:rsidRDefault="003D1602" w:rsidP="00150C9B">
            <w:pPr>
              <w:spacing w:before="120"/>
              <w:jc w:val="center"/>
            </w:pPr>
            <w:r>
              <w:t>$20</w:t>
            </w:r>
            <w:r w:rsidR="00150C9B">
              <w:t>.00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18834269" w14:textId="7FDCB99E" w:rsidR="00150C9B" w:rsidRDefault="00150C9B" w:rsidP="00150C9B">
            <w:pPr>
              <w:spacing w:before="60"/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</w:tcPr>
          <w:p w14:paraId="7E977887" w14:textId="0B621BB8" w:rsidR="00150C9B" w:rsidRDefault="003D1602" w:rsidP="00150C9B">
            <w:pPr>
              <w:spacing w:before="60"/>
              <w:jc w:val="center"/>
            </w:pPr>
            <w:r>
              <w:t>$270</w:t>
            </w:r>
            <w:r w:rsidR="00150C9B">
              <w:t>.00</w:t>
            </w:r>
          </w:p>
        </w:tc>
      </w:tr>
      <w:tr w:rsidR="00150C9B" w14:paraId="0E15C8B7" w14:textId="77777777" w:rsidTr="000E7902">
        <w:trPr>
          <w:trHeight w:val="356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63340664" w14:textId="7A260875" w:rsidR="00150C9B" w:rsidRDefault="00150C9B" w:rsidP="00150C9B">
            <w:pPr>
              <w:jc w:val="center"/>
            </w:pPr>
            <w:r>
              <w:t>Walmart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DE61ACB" w14:textId="39138F29" w:rsidR="00150C9B" w:rsidRDefault="00150C9B" w:rsidP="00150C9B">
            <w:pPr>
              <w:jc w:val="center"/>
            </w:pPr>
            <w:r>
              <w:t xml:space="preserve">2 </w:t>
            </w:r>
            <w:proofErr w:type="spellStart"/>
            <w:r>
              <w:t>Ltr</w:t>
            </w:r>
            <w:proofErr w:type="spellEnd"/>
            <w:r>
              <w:t xml:space="preserve"> Soft Drinks  - Various flavor 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F9ED03C" w14:textId="08BBAA29" w:rsidR="00150C9B" w:rsidRDefault="00150C9B" w:rsidP="00150C9B">
            <w:pPr>
              <w:jc w:val="center"/>
            </w:pPr>
            <w:r>
              <w:t>1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AA77C9D" w14:textId="043713C5" w:rsidR="00150C9B" w:rsidRDefault="003D1602" w:rsidP="00150C9B">
            <w:pPr>
              <w:jc w:val="center"/>
            </w:pPr>
            <w:r>
              <w:t>$2.69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66485AD" w14:textId="4FFE2630" w:rsidR="00150C9B" w:rsidRDefault="003D1602" w:rsidP="00150C9B">
            <w:pPr>
              <w:jc w:val="center"/>
            </w:pPr>
            <w:r>
              <w:t>$26.90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969143D" w14:textId="640BCD10" w:rsidR="00150C9B" w:rsidRDefault="003D1602" w:rsidP="00150C9B">
            <w:pPr>
              <w:jc w:val="center"/>
            </w:pPr>
            <w:r>
              <w:t>$2.15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F3A528F" w14:textId="58BB8412" w:rsidR="00150C9B" w:rsidRDefault="00150C9B" w:rsidP="00150C9B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5B7E0F17" w14:textId="33C6BF8C" w:rsidR="00150C9B" w:rsidRDefault="003D1602" w:rsidP="00150C9B">
            <w:pPr>
              <w:jc w:val="center"/>
            </w:pPr>
            <w:r>
              <w:t>$29.05</w:t>
            </w:r>
          </w:p>
        </w:tc>
      </w:tr>
      <w:tr w:rsidR="003D1602" w14:paraId="00F5B058" w14:textId="77777777" w:rsidTr="00226E1A">
        <w:trPr>
          <w:trHeight w:val="311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74C1C269" w14:textId="1BA94359" w:rsidR="003D1602" w:rsidRDefault="003D1602" w:rsidP="003D1602">
            <w:pPr>
              <w:jc w:val="center"/>
            </w:pPr>
            <w:r>
              <w:t>Print U</w:t>
            </w: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84C1D3F" w14:textId="47895E1C" w:rsidR="003D1602" w:rsidRDefault="003D1602" w:rsidP="003D1602">
            <w:pPr>
              <w:jc w:val="center"/>
            </w:pPr>
            <w:r>
              <w:t xml:space="preserve">Flyers </w:t>
            </w: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B0AD154" w14:textId="7BEC3B86" w:rsidR="003D1602" w:rsidRDefault="003D1602" w:rsidP="003D1602">
            <w:pPr>
              <w:jc w:val="center"/>
            </w:pPr>
            <w:r>
              <w:t>50</w:t>
            </w: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90D5C61" w14:textId="30B47E57" w:rsidR="003D1602" w:rsidRDefault="003D1602" w:rsidP="003D1602">
            <w:pPr>
              <w:jc w:val="center"/>
            </w:pPr>
            <w:r>
              <w:t>0.39</w:t>
            </w: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09DDF69" w14:textId="175F906C" w:rsidR="003D1602" w:rsidRDefault="003D1602" w:rsidP="003D1602">
            <w:pPr>
              <w:jc w:val="center"/>
            </w:pPr>
            <w:r>
              <w:t>19.50</w:t>
            </w: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390A7BE" w14:textId="48343748" w:rsidR="003D1602" w:rsidRDefault="003D1602" w:rsidP="003D1602">
            <w:pPr>
              <w:jc w:val="center"/>
            </w:pPr>
            <w:r>
              <w:t>1.56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F8013BF" w14:textId="163999E7" w:rsidR="003D1602" w:rsidRDefault="003D1602" w:rsidP="003D1602">
            <w:pPr>
              <w:jc w:val="center"/>
            </w:pPr>
            <w:r>
              <w:t>Y</w:t>
            </w: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3F823345" w14:textId="3AD1F71A" w:rsidR="003D1602" w:rsidRDefault="003D1602" w:rsidP="003D1602">
            <w:pPr>
              <w:jc w:val="center"/>
            </w:pPr>
            <w:r>
              <w:t>21.06</w:t>
            </w:r>
          </w:p>
        </w:tc>
      </w:tr>
      <w:tr w:rsidR="003D1602" w14:paraId="6D06CCB9" w14:textId="77777777" w:rsidTr="00942553">
        <w:trPr>
          <w:trHeight w:val="363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6C7ABE03" w14:textId="1895B1E7" w:rsidR="003D1602" w:rsidRDefault="003D1602" w:rsidP="003D1602">
            <w:pPr>
              <w:jc w:val="center"/>
            </w:pP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BD87313" w14:textId="2A624FA2" w:rsidR="003D1602" w:rsidRDefault="003D1602" w:rsidP="003D1602">
            <w:pPr>
              <w:jc w:val="center"/>
            </w:pP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9C37A30" w14:textId="51DD1B04" w:rsidR="003D1602" w:rsidRDefault="003D1602" w:rsidP="003D1602">
            <w:pPr>
              <w:jc w:val="center"/>
            </w:pP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B337EEB" w14:textId="092454FD" w:rsidR="003D1602" w:rsidRDefault="003D1602" w:rsidP="003D1602">
            <w:pPr>
              <w:jc w:val="center"/>
            </w:pP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198E465" w14:textId="283B61D1" w:rsidR="003D1602" w:rsidRDefault="003D1602" w:rsidP="003D1602">
            <w:pPr>
              <w:jc w:val="center"/>
            </w:pP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17EED87" w14:textId="0F401391" w:rsidR="003D1602" w:rsidRDefault="003D1602" w:rsidP="003D1602">
            <w:pPr>
              <w:jc w:val="center"/>
            </w:pP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D6B3108" w14:textId="53FF9691" w:rsidR="003D1602" w:rsidRDefault="003D1602" w:rsidP="003D1602">
            <w:pPr>
              <w:jc w:val="center"/>
            </w:pP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5444C357" w14:textId="7CB201E5" w:rsidR="003D1602" w:rsidRDefault="003D1602" w:rsidP="003D1602">
            <w:pPr>
              <w:jc w:val="center"/>
            </w:pPr>
          </w:p>
        </w:tc>
      </w:tr>
      <w:tr w:rsidR="003D1602" w14:paraId="64A78C19" w14:textId="77777777" w:rsidTr="00942553">
        <w:trPr>
          <w:trHeight w:val="363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4C2FE3A3" w14:textId="769ADC28" w:rsidR="003D1602" w:rsidRDefault="003D1602" w:rsidP="003D1602">
            <w:pPr>
              <w:jc w:val="center"/>
            </w:pP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43CD2F5" w14:textId="7B9BE3C6" w:rsidR="003D1602" w:rsidRDefault="003D1602" w:rsidP="003D1602">
            <w:pPr>
              <w:jc w:val="center"/>
            </w:pP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C75ECAE" w14:textId="420958AE" w:rsidR="003D1602" w:rsidRDefault="003D1602" w:rsidP="003D1602">
            <w:pPr>
              <w:jc w:val="center"/>
            </w:pP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305835D" w14:textId="1C2E94A6" w:rsidR="003D1602" w:rsidRDefault="003D1602" w:rsidP="003D1602">
            <w:pPr>
              <w:jc w:val="center"/>
            </w:pP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58D4A73" w14:textId="4B6C7E1A" w:rsidR="003D1602" w:rsidRDefault="003D1602" w:rsidP="003D1602">
            <w:pPr>
              <w:jc w:val="center"/>
            </w:pP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86DD214" w14:textId="15AA903F" w:rsidR="003D1602" w:rsidRDefault="003D1602" w:rsidP="003D1602">
            <w:pPr>
              <w:jc w:val="center"/>
            </w:pP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8211ADC" w14:textId="09156AB0" w:rsidR="003D1602" w:rsidRDefault="003D1602" w:rsidP="003D1602">
            <w:pPr>
              <w:jc w:val="center"/>
            </w:pP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591062B4" w14:textId="07A2BC10" w:rsidR="003D1602" w:rsidRDefault="003D1602" w:rsidP="003D1602">
            <w:pPr>
              <w:jc w:val="center"/>
            </w:pPr>
          </w:p>
        </w:tc>
      </w:tr>
      <w:tr w:rsidR="003D1602" w14:paraId="333FC65B" w14:textId="77777777" w:rsidTr="00ED1A57">
        <w:trPr>
          <w:trHeight w:val="399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0AB68CD4" w14:textId="774966C1" w:rsidR="003D1602" w:rsidRDefault="003D1602" w:rsidP="003D1602">
            <w:pPr>
              <w:jc w:val="center"/>
            </w:pP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8454A27" w14:textId="45CA2710" w:rsidR="003D1602" w:rsidRDefault="003D1602" w:rsidP="003D1602">
            <w:pPr>
              <w:jc w:val="center"/>
            </w:pP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53A894B" w14:textId="0144C1C4" w:rsidR="003D1602" w:rsidRDefault="003D1602" w:rsidP="003D1602">
            <w:pPr>
              <w:jc w:val="center"/>
            </w:pP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1B1D4E5" w14:textId="1E280B43" w:rsidR="003D1602" w:rsidRDefault="003D1602" w:rsidP="003D1602">
            <w:pPr>
              <w:jc w:val="center"/>
            </w:pP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E411614" w14:textId="793C6CD4" w:rsidR="003D1602" w:rsidRDefault="003D1602" w:rsidP="003D1602">
            <w:pPr>
              <w:jc w:val="center"/>
            </w:pP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1F8E2A4" w14:textId="217AA5EE" w:rsidR="003D1602" w:rsidRDefault="003D1602" w:rsidP="003D1602">
            <w:pPr>
              <w:jc w:val="center"/>
            </w:pP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41BA491" w14:textId="38D36947" w:rsidR="003D1602" w:rsidRDefault="003D1602" w:rsidP="003D1602">
            <w:pPr>
              <w:jc w:val="center"/>
            </w:pP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5385133C" w14:textId="4E5BF504" w:rsidR="003D1602" w:rsidRDefault="003D1602" w:rsidP="003D1602">
            <w:pPr>
              <w:jc w:val="center"/>
            </w:pPr>
          </w:p>
        </w:tc>
      </w:tr>
      <w:tr w:rsidR="003D1602" w14:paraId="1B74A09E" w14:textId="77777777" w:rsidTr="00ED1A57">
        <w:trPr>
          <w:trHeight w:val="122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227E1797" w14:textId="0869E573" w:rsidR="003D1602" w:rsidRDefault="003D1602" w:rsidP="003D1602">
            <w:pPr>
              <w:jc w:val="center"/>
            </w:pP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A5BC49C" w14:textId="6446BA67" w:rsidR="003D1602" w:rsidRDefault="003D1602" w:rsidP="003D1602">
            <w:pPr>
              <w:jc w:val="center"/>
            </w:pP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D927CD3" w14:textId="40F3CE86" w:rsidR="003D1602" w:rsidRDefault="003D1602" w:rsidP="003D1602">
            <w:pPr>
              <w:jc w:val="center"/>
            </w:pP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7CB708F" w14:textId="5FCFC635" w:rsidR="003D1602" w:rsidRDefault="003D1602" w:rsidP="003D1602">
            <w:pPr>
              <w:jc w:val="center"/>
            </w:pP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2AA09D8" w14:textId="6BC42BC3" w:rsidR="003D1602" w:rsidRDefault="003D1602" w:rsidP="003D1602">
            <w:pPr>
              <w:jc w:val="center"/>
            </w:pP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04892E3" w14:textId="7E2BA775" w:rsidR="003D1602" w:rsidRDefault="003D1602" w:rsidP="003D1602">
            <w:pPr>
              <w:jc w:val="center"/>
            </w:pP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B37EC1F" w14:textId="2339DEF8" w:rsidR="003D1602" w:rsidRDefault="003D1602" w:rsidP="003D1602">
            <w:pPr>
              <w:jc w:val="center"/>
            </w:pP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5B6A6369" w14:textId="55F7EC87" w:rsidR="003D1602" w:rsidRDefault="003D1602" w:rsidP="003D1602">
            <w:pPr>
              <w:jc w:val="center"/>
            </w:pPr>
          </w:p>
        </w:tc>
      </w:tr>
      <w:tr w:rsidR="003D1602" w14:paraId="3301BAB1" w14:textId="77777777" w:rsidTr="00226E1A">
        <w:trPr>
          <w:trHeight w:val="122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0E146BB6" w14:textId="32E96D70" w:rsidR="003D1602" w:rsidRDefault="003D1602" w:rsidP="003D1602">
            <w:pPr>
              <w:jc w:val="center"/>
            </w:pP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074CF3A" w14:textId="489C655D" w:rsidR="003D1602" w:rsidRDefault="003D1602" w:rsidP="003D1602">
            <w:pPr>
              <w:jc w:val="center"/>
            </w:pP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C3EC10E" w14:textId="649F26B2" w:rsidR="003D1602" w:rsidRDefault="003D1602" w:rsidP="003D1602">
            <w:pPr>
              <w:jc w:val="center"/>
            </w:pP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E811FE2" w14:textId="238FF462" w:rsidR="003D1602" w:rsidRDefault="003D1602" w:rsidP="003D1602">
            <w:pPr>
              <w:jc w:val="center"/>
            </w:pP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AB10D39" w14:textId="54AA47C3" w:rsidR="003D1602" w:rsidRDefault="003D1602" w:rsidP="003D1602">
            <w:pPr>
              <w:jc w:val="center"/>
            </w:pP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55521BE" w14:textId="437AAF77" w:rsidR="003D1602" w:rsidRDefault="003D1602" w:rsidP="003D1602">
            <w:pPr>
              <w:jc w:val="center"/>
            </w:pP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DFC4E4A" w14:textId="0D77AED4" w:rsidR="003D1602" w:rsidRDefault="003D1602" w:rsidP="003D1602">
            <w:pPr>
              <w:jc w:val="center"/>
            </w:pP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635445AC" w14:textId="6194330F" w:rsidR="003D1602" w:rsidRDefault="003D1602" w:rsidP="003D1602">
            <w:pPr>
              <w:jc w:val="center"/>
            </w:pPr>
          </w:p>
        </w:tc>
      </w:tr>
      <w:tr w:rsidR="003D1602" w14:paraId="315F09A1" w14:textId="77777777" w:rsidTr="00226E1A">
        <w:trPr>
          <w:trHeight w:val="122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6463DEA8" w14:textId="3419E6A2" w:rsidR="003D1602" w:rsidRDefault="003D1602" w:rsidP="003D1602">
            <w:pPr>
              <w:jc w:val="center"/>
            </w:pP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661C25F" w14:textId="6927BA10" w:rsidR="003D1602" w:rsidRDefault="003D1602" w:rsidP="003D1602">
            <w:pPr>
              <w:jc w:val="center"/>
            </w:pP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F6AB391" w14:textId="6F1DE6AF" w:rsidR="003D1602" w:rsidRDefault="003D1602" w:rsidP="003D1602">
            <w:pPr>
              <w:jc w:val="center"/>
            </w:pP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B77A195" w14:textId="2801FB99" w:rsidR="003D1602" w:rsidRDefault="003D1602" w:rsidP="003D1602">
            <w:pPr>
              <w:jc w:val="center"/>
            </w:pP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77EBE26" w14:textId="36B3BA61" w:rsidR="003D1602" w:rsidRDefault="003D1602" w:rsidP="003D1602">
            <w:pPr>
              <w:jc w:val="center"/>
            </w:pP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4519CA8" w14:textId="09F27D0B" w:rsidR="003D1602" w:rsidRDefault="003D1602" w:rsidP="003D1602">
            <w:pPr>
              <w:jc w:val="center"/>
            </w:pP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9F3C59B" w14:textId="7BA527BD" w:rsidR="003D1602" w:rsidRDefault="003D1602" w:rsidP="003D1602">
            <w:pPr>
              <w:jc w:val="center"/>
            </w:pP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07F0865B" w14:textId="4018348F" w:rsidR="003D1602" w:rsidRDefault="003D1602" w:rsidP="003D1602">
            <w:pPr>
              <w:jc w:val="center"/>
            </w:pPr>
          </w:p>
        </w:tc>
      </w:tr>
      <w:tr w:rsidR="003D1602" w14:paraId="42809DCA" w14:textId="77777777" w:rsidTr="00226E1A">
        <w:trPr>
          <w:trHeight w:val="122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260144A6" w14:textId="1963B1A1" w:rsidR="003D1602" w:rsidRDefault="003D1602" w:rsidP="003D1602">
            <w:pPr>
              <w:jc w:val="center"/>
            </w:pP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9B36202" w14:textId="436BCB51" w:rsidR="003D1602" w:rsidRDefault="003D1602" w:rsidP="003D1602">
            <w:pPr>
              <w:jc w:val="center"/>
            </w:pP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1C3A811" w14:textId="5B255CF3" w:rsidR="003D1602" w:rsidRDefault="003D1602" w:rsidP="003D1602">
            <w:pPr>
              <w:jc w:val="center"/>
            </w:pP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A1356A4" w14:textId="2594DE6A" w:rsidR="003D1602" w:rsidRDefault="003D1602" w:rsidP="003D1602">
            <w:pPr>
              <w:jc w:val="center"/>
            </w:pP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2EF8979" w14:textId="7D0E385A" w:rsidR="003D1602" w:rsidRDefault="003D1602" w:rsidP="003D1602">
            <w:pPr>
              <w:jc w:val="center"/>
            </w:pP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A79D420" w14:textId="429584A3" w:rsidR="003D1602" w:rsidRDefault="003D1602" w:rsidP="003D1602">
            <w:pPr>
              <w:jc w:val="center"/>
            </w:pP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ECBC27D" w14:textId="197F4562" w:rsidR="003D1602" w:rsidRDefault="003D1602" w:rsidP="003D1602">
            <w:pPr>
              <w:jc w:val="center"/>
            </w:pP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49F120B5" w14:textId="60B1A120" w:rsidR="003D1602" w:rsidRDefault="003D1602" w:rsidP="003D1602">
            <w:pPr>
              <w:jc w:val="center"/>
            </w:pPr>
          </w:p>
        </w:tc>
      </w:tr>
      <w:tr w:rsidR="003D1602" w14:paraId="7DB84E84" w14:textId="77777777" w:rsidTr="00226E1A">
        <w:trPr>
          <w:trHeight w:val="122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5B3226A6" w14:textId="38BA13E6" w:rsidR="003D1602" w:rsidRDefault="003D1602" w:rsidP="003D1602">
            <w:pPr>
              <w:jc w:val="center"/>
            </w:pP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E018719" w14:textId="1985AFE8" w:rsidR="003D1602" w:rsidRDefault="003D1602" w:rsidP="003D1602">
            <w:pPr>
              <w:jc w:val="center"/>
            </w:pP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BA886ED" w14:textId="695914F3" w:rsidR="003D1602" w:rsidRDefault="003D1602" w:rsidP="003D1602">
            <w:pPr>
              <w:jc w:val="center"/>
            </w:pP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B4CF874" w14:textId="2E72133F" w:rsidR="003D1602" w:rsidRDefault="003D1602" w:rsidP="003D1602">
            <w:pPr>
              <w:jc w:val="center"/>
            </w:pP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2E4697C" w14:textId="58C8E7D1" w:rsidR="003D1602" w:rsidRDefault="003D1602" w:rsidP="003D1602">
            <w:pPr>
              <w:jc w:val="center"/>
            </w:pP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FAF90BC" w14:textId="47EC8C23" w:rsidR="003D1602" w:rsidRDefault="003D1602" w:rsidP="003D1602">
            <w:pPr>
              <w:jc w:val="center"/>
            </w:pP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D508292" w14:textId="06CED5CB" w:rsidR="003D1602" w:rsidRDefault="003D1602" w:rsidP="003D1602">
            <w:pPr>
              <w:jc w:val="center"/>
            </w:pP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64ADE1B2" w14:textId="20A220BE" w:rsidR="003D1602" w:rsidRDefault="003D1602" w:rsidP="003D1602">
            <w:pPr>
              <w:jc w:val="center"/>
            </w:pPr>
          </w:p>
        </w:tc>
      </w:tr>
      <w:tr w:rsidR="003D1602" w14:paraId="225599E1" w14:textId="77777777" w:rsidTr="00226E1A">
        <w:trPr>
          <w:trHeight w:val="122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22A90A87" w14:textId="6BD6BBC4" w:rsidR="003D1602" w:rsidRDefault="003D1602" w:rsidP="003D1602">
            <w:pPr>
              <w:jc w:val="center"/>
            </w:pP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A059829" w14:textId="22FD55F1" w:rsidR="003D1602" w:rsidRDefault="003D1602" w:rsidP="003D1602">
            <w:pPr>
              <w:jc w:val="center"/>
            </w:pP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3AB42CC" w14:textId="35694809" w:rsidR="003D1602" w:rsidRDefault="003D1602" w:rsidP="003D1602">
            <w:pPr>
              <w:jc w:val="center"/>
            </w:pP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C2E6725" w14:textId="14164532" w:rsidR="003D1602" w:rsidRDefault="003D1602" w:rsidP="003D1602">
            <w:pPr>
              <w:jc w:val="center"/>
            </w:pP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B37EAE1" w14:textId="5C71C819" w:rsidR="003D1602" w:rsidRDefault="003D1602" w:rsidP="003D1602">
            <w:pPr>
              <w:jc w:val="center"/>
            </w:pP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B3A9E11" w14:textId="527B3A20" w:rsidR="003D1602" w:rsidRDefault="003D1602" w:rsidP="003D1602">
            <w:pPr>
              <w:jc w:val="center"/>
            </w:pP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2CED455" w14:textId="1824AFDC" w:rsidR="003D1602" w:rsidRDefault="003D1602" w:rsidP="003D1602">
            <w:pPr>
              <w:jc w:val="center"/>
            </w:pP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63B498C5" w14:textId="559A365F" w:rsidR="003D1602" w:rsidRDefault="003D1602" w:rsidP="003D1602">
            <w:pPr>
              <w:jc w:val="center"/>
            </w:pPr>
          </w:p>
        </w:tc>
      </w:tr>
      <w:tr w:rsidR="003D1602" w14:paraId="64841047" w14:textId="77777777" w:rsidTr="00ED1A57">
        <w:trPr>
          <w:trHeight w:val="122"/>
        </w:trPr>
        <w:tc>
          <w:tcPr>
            <w:tcW w:w="614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64428F55" w14:textId="10240349" w:rsidR="003D1602" w:rsidRDefault="003D1602" w:rsidP="003D1602">
            <w:pPr>
              <w:jc w:val="center"/>
            </w:pPr>
          </w:p>
        </w:tc>
        <w:tc>
          <w:tcPr>
            <w:tcW w:w="1756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881AA16" w14:textId="3A8B6164" w:rsidR="003D1602" w:rsidRDefault="003D1602" w:rsidP="003D1602">
            <w:pPr>
              <w:jc w:val="center"/>
            </w:pPr>
          </w:p>
        </w:tc>
        <w:tc>
          <w:tcPr>
            <w:tcW w:w="36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166F1A5" w14:textId="132982CB" w:rsidR="003D1602" w:rsidRDefault="003D1602" w:rsidP="003D1602">
            <w:pPr>
              <w:jc w:val="center"/>
            </w:pPr>
          </w:p>
        </w:tc>
        <w:tc>
          <w:tcPr>
            <w:tcW w:w="392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551371B" w14:textId="6991A310" w:rsidR="003D1602" w:rsidRDefault="003D1602" w:rsidP="003D1602">
            <w:pPr>
              <w:jc w:val="center"/>
            </w:pPr>
          </w:p>
        </w:tc>
        <w:tc>
          <w:tcPr>
            <w:tcW w:w="464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7BC03CA" w14:textId="5649D588" w:rsidR="003D1602" w:rsidRDefault="003D1602" w:rsidP="003D1602">
            <w:pPr>
              <w:jc w:val="center"/>
            </w:pPr>
          </w:p>
        </w:tc>
        <w:tc>
          <w:tcPr>
            <w:tcW w:w="491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2EA3553" w14:textId="68F9E818" w:rsidR="003D1602" w:rsidRDefault="003D1602" w:rsidP="003D1602">
            <w:pPr>
              <w:jc w:val="center"/>
            </w:pP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E0C7BEE" w14:textId="78D04527" w:rsidR="003D1602" w:rsidRDefault="003D1602" w:rsidP="003D1602">
            <w:pPr>
              <w:jc w:val="center"/>
            </w:pPr>
          </w:p>
        </w:tc>
        <w:tc>
          <w:tcPr>
            <w:tcW w:w="52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7FFB3DF0" w14:textId="27EE3767" w:rsidR="003D1602" w:rsidRDefault="003D1602" w:rsidP="003D1602">
            <w:pPr>
              <w:jc w:val="center"/>
            </w:pPr>
          </w:p>
        </w:tc>
      </w:tr>
      <w:tr w:rsidR="003D1602" w14:paraId="3883B194" w14:textId="77777777" w:rsidTr="00ED1A57">
        <w:trPr>
          <w:trHeight w:val="122"/>
        </w:trPr>
        <w:tc>
          <w:tcPr>
            <w:tcW w:w="4473" w:type="pct"/>
            <w:gridSpan w:val="9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2349846C" w14:textId="19D079C6" w:rsidR="003D1602" w:rsidRDefault="003D1602" w:rsidP="003D1602">
            <w:pPr>
              <w:jc w:val="center"/>
            </w:pPr>
            <w:r>
              <w:t>Total Cost</w:t>
            </w:r>
          </w:p>
        </w:tc>
        <w:tc>
          <w:tcPr>
            <w:tcW w:w="527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</w:tcPr>
          <w:p w14:paraId="5669EBB0" w14:textId="696C40CA" w:rsidR="003D1602" w:rsidRPr="00302506" w:rsidRDefault="003D1602" w:rsidP="003D1602">
            <w:pPr>
              <w:jc w:val="center"/>
              <w:rPr>
                <w:b/>
              </w:rPr>
            </w:pPr>
            <w:r>
              <w:rPr>
                <w:b/>
              </w:rPr>
              <w:t>$320.12</w:t>
            </w:r>
          </w:p>
        </w:tc>
      </w:tr>
    </w:tbl>
    <w:p w14:paraId="4651ABAB" w14:textId="77777777" w:rsidR="007F7C8D" w:rsidRDefault="007F7C8D" w:rsidP="00302506">
      <w:pPr>
        <w:jc w:val="center"/>
      </w:pPr>
    </w:p>
    <w:p w14:paraId="12996255" w14:textId="77777777" w:rsidR="004E3392" w:rsidRDefault="004E3392" w:rsidP="00302506">
      <w:pPr>
        <w:jc w:val="center"/>
      </w:pPr>
    </w:p>
    <w:p w14:paraId="215E1FA3" w14:textId="77777777" w:rsidR="004E3392" w:rsidRDefault="004E3392" w:rsidP="00302506">
      <w:pPr>
        <w:jc w:val="center"/>
      </w:pPr>
    </w:p>
    <w:p w14:paraId="32F07201" w14:textId="77777777" w:rsidR="004E3392" w:rsidRDefault="004E3392" w:rsidP="00302506">
      <w:pPr>
        <w:jc w:val="center"/>
      </w:pPr>
    </w:p>
    <w:sectPr w:rsidR="004E3392" w:rsidSect="008D67D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SzNDM0MzIxMDa0NLNQ0lEKTi0uzszPAykwrAUAMLvygywAAAA="/>
  </w:docVars>
  <w:rsids>
    <w:rsidRoot w:val="00CD6D8E"/>
    <w:rsid w:val="00057CAB"/>
    <w:rsid w:val="0007261B"/>
    <w:rsid w:val="000D642B"/>
    <w:rsid w:val="000E7902"/>
    <w:rsid w:val="000F23D0"/>
    <w:rsid w:val="0010518D"/>
    <w:rsid w:val="001107C8"/>
    <w:rsid w:val="00132DBE"/>
    <w:rsid w:val="00137AF0"/>
    <w:rsid w:val="00150C9B"/>
    <w:rsid w:val="00173641"/>
    <w:rsid w:val="00182DEE"/>
    <w:rsid w:val="0018481F"/>
    <w:rsid w:val="00193830"/>
    <w:rsid w:val="00196FA3"/>
    <w:rsid w:val="001A28CB"/>
    <w:rsid w:val="001B63BA"/>
    <w:rsid w:val="001F7AB4"/>
    <w:rsid w:val="00245847"/>
    <w:rsid w:val="002577DC"/>
    <w:rsid w:val="00282A62"/>
    <w:rsid w:val="00284E1D"/>
    <w:rsid w:val="002A24F1"/>
    <w:rsid w:val="002B62E7"/>
    <w:rsid w:val="002F7BFE"/>
    <w:rsid w:val="00302506"/>
    <w:rsid w:val="0030737E"/>
    <w:rsid w:val="00375C4A"/>
    <w:rsid w:val="00391247"/>
    <w:rsid w:val="003A06C7"/>
    <w:rsid w:val="003D1602"/>
    <w:rsid w:val="003D5686"/>
    <w:rsid w:val="00447B81"/>
    <w:rsid w:val="004A1E6F"/>
    <w:rsid w:val="004D135B"/>
    <w:rsid w:val="004E3392"/>
    <w:rsid w:val="00565D33"/>
    <w:rsid w:val="00582193"/>
    <w:rsid w:val="005C316B"/>
    <w:rsid w:val="005D37FF"/>
    <w:rsid w:val="00630669"/>
    <w:rsid w:val="006667F1"/>
    <w:rsid w:val="006B7D70"/>
    <w:rsid w:val="006C2762"/>
    <w:rsid w:val="006C7AE7"/>
    <w:rsid w:val="006E49B9"/>
    <w:rsid w:val="006F047F"/>
    <w:rsid w:val="006F0507"/>
    <w:rsid w:val="00731797"/>
    <w:rsid w:val="00743E07"/>
    <w:rsid w:val="00781D88"/>
    <w:rsid w:val="007D64BE"/>
    <w:rsid w:val="007F7C8D"/>
    <w:rsid w:val="008075DA"/>
    <w:rsid w:val="008149C5"/>
    <w:rsid w:val="008776C9"/>
    <w:rsid w:val="00892948"/>
    <w:rsid w:val="008B6307"/>
    <w:rsid w:val="008D67D3"/>
    <w:rsid w:val="008D6A80"/>
    <w:rsid w:val="008E1F92"/>
    <w:rsid w:val="008E3368"/>
    <w:rsid w:val="008E5281"/>
    <w:rsid w:val="00905172"/>
    <w:rsid w:val="00942553"/>
    <w:rsid w:val="00952828"/>
    <w:rsid w:val="00963510"/>
    <w:rsid w:val="009E1EBE"/>
    <w:rsid w:val="009E455D"/>
    <w:rsid w:val="00A0203E"/>
    <w:rsid w:val="00A35797"/>
    <w:rsid w:val="00A43BB7"/>
    <w:rsid w:val="00A6178A"/>
    <w:rsid w:val="00A62084"/>
    <w:rsid w:val="00A83172"/>
    <w:rsid w:val="00A93CB4"/>
    <w:rsid w:val="00AC4540"/>
    <w:rsid w:val="00AC6EBE"/>
    <w:rsid w:val="00B03C11"/>
    <w:rsid w:val="00BA0CF1"/>
    <w:rsid w:val="00BA1003"/>
    <w:rsid w:val="00BA521C"/>
    <w:rsid w:val="00BD36DF"/>
    <w:rsid w:val="00C0260B"/>
    <w:rsid w:val="00C179A1"/>
    <w:rsid w:val="00C42654"/>
    <w:rsid w:val="00C72330"/>
    <w:rsid w:val="00C82AB9"/>
    <w:rsid w:val="00CC3F59"/>
    <w:rsid w:val="00CC77BB"/>
    <w:rsid w:val="00CD6D8E"/>
    <w:rsid w:val="00CE3AF8"/>
    <w:rsid w:val="00CF1E52"/>
    <w:rsid w:val="00CF731A"/>
    <w:rsid w:val="00D30E90"/>
    <w:rsid w:val="00D455A8"/>
    <w:rsid w:val="00D45854"/>
    <w:rsid w:val="00D60111"/>
    <w:rsid w:val="00D66356"/>
    <w:rsid w:val="00D93010"/>
    <w:rsid w:val="00D93A2C"/>
    <w:rsid w:val="00DB6F75"/>
    <w:rsid w:val="00DE1C2A"/>
    <w:rsid w:val="00DE5889"/>
    <w:rsid w:val="00E07461"/>
    <w:rsid w:val="00E47920"/>
    <w:rsid w:val="00E728CB"/>
    <w:rsid w:val="00EC7F66"/>
    <w:rsid w:val="00ED1A57"/>
    <w:rsid w:val="00F00453"/>
    <w:rsid w:val="00F00604"/>
    <w:rsid w:val="00F007B7"/>
    <w:rsid w:val="00F150AF"/>
    <w:rsid w:val="00F26104"/>
    <w:rsid w:val="00F628A3"/>
    <w:rsid w:val="00F85852"/>
    <w:rsid w:val="00F928E8"/>
    <w:rsid w:val="00FB0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4F6042"/>
  <w15:docId w15:val="{2E98DDE2-EC24-4566-9048-20F273BC0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261B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05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36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364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37A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105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4C5860-B5B8-4B29-B492-B476D70A80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kardjiev</dc:creator>
  <cp:keywords/>
  <dc:description/>
  <cp:lastModifiedBy>Rajat Aggarwal</cp:lastModifiedBy>
  <cp:revision>3</cp:revision>
  <cp:lastPrinted>2015-06-25T10:24:00Z</cp:lastPrinted>
  <dcterms:created xsi:type="dcterms:W3CDTF">2015-09-08T01:29:00Z</dcterms:created>
  <dcterms:modified xsi:type="dcterms:W3CDTF">2015-09-08T01:56:00Z</dcterms:modified>
</cp:coreProperties>
</file>